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E3FFA" w14:textId="12863269" w:rsidR="00FE575F" w:rsidRPr="00FE575F" w:rsidRDefault="00FE575F" w:rsidP="00FB6654">
      <w:pPr>
        <w:pStyle w:val="Heading1"/>
        <w:pBdr>
          <w:top w:val="single" w:sz="18" w:space="6" w:color="auto"/>
        </w:pBdr>
        <w:ind w:left="720" w:right="630"/>
        <w:contextualSpacing/>
      </w:pPr>
      <w:r w:rsidRPr="00FE575F">
        <w:t>SAMPLE INFORMED CONSENT PROCESS CHECKLIS</w:t>
      </w:r>
      <w:r w:rsidR="006479F5">
        <w:t>T</w:t>
      </w:r>
    </w:p>
    <w:p w14:paraId="29AB2775" w14:textId="77777777" w:rsidR="0026342E" w:rsidRDefault="00FE575F" w:rsidP="00FB6654">
      <w:pPr>
        <w:pStyle w:val="Heading2"/>
        <w:spacing w:after="120"/>
        <w:sectPr w:rsidR="0026342E" w:rsidSect="00617068">
          <w:footerReference w:type="default" r:id="rId11"/>
          <w:pgSz w:w="12240" w:h="15840" w:code="1"/>
          <w:pgMar w:top="288" w:right="720" w:bottom="288" w:left="720" w:header="0" w:footer="432" w:gutter="0"/>
          <w:cols w:space="720"/>
          <w:formProt w:val="0"/>
          <w:docGrid w:linePitch="360"/>
        </w:sectPr>
      </w:pPr>
      <w:r w:rsidRPr="0001728B">
        <w:t>Study Name</w:t>
      </w:r>
    </w:p>
    <w:tbl>
      <w:tblPr>
        <w:tblStyle w:val="TableGrid"/>
        <w:tblW w:w="0" w:type="auto"/>
        <w:jc w:val="center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4230"/>
        <w:gridCol w:w="5215"/>
      </w:tblGrid>
      <w:tr w:rsidR="00FE575F" w14:paraId="6C264412" w14:textId="77777777" w:rsidTr="000004A1">
        <w:trPr>
          <w:jc w:val="center"/>
        </w:trPr>
        <w:tc>
          <w:tcPr>
            <w:tcW w:w="4230" w:type="dxa"/>
          </w:tcPr>
          <w:p w14:paraId="4FD8F221" w14:textId="118F080F" w:rsidR="00FE575F" w:rsidRDefault="00FE575F" w:rsidP="00FE575F">
            <w:pPr>
              <w:spacing w:before="24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66AC7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ite ID:</w:t>
            </w:r>
            <w:r>
              <w:rPr>
                <w:rFonts w:ascii="Arial" w:hAnsi="Arial" w:cs="Arial"/>
                <w:b/>
                <w:noProof/>
              </w:rPr>
              <w:t xml:space="preserve"> </w:t>
            </w:r>
            <w:r w:rsidR="00E37BC4">
              <w:rPr>
                <w:rFonts w:ascii="Arial" w:hAnsi="Arial" w:cs="Arial"/>
                <w:b/>
                <w:noProof/>
              </w:rPr>
              <w:fldChar w:fldCharType="begin">
                <w:ffData>
                  <w:name w:val="SiteID"/>
                  <w:enabled/>
                  <w:calcOnExit w:val="0"/>
                  <w:statusText w:type="text" w:val="Site ID:"/>
                  <w:textInput/>
                </w:ffData>
              </w:fldChar>
            </w:r>
            <w:bookmarkStart w:id="0" w:name="SiteID"/>
            <w:r w:rsidR="00E37BC4">
              <w:rPr>
                <w:rFonts w:ascii="Arial" w:hAnsi="Arial" w:cs="Arial"/>
                <w:b/>
                <w:noProof/>
              </w:rPr>
              <w:instrText xml:space="preserve"> FORMTEXT </w:instrText>
            </w:r>
            <w:r w:rsidR="00E37BC4">
              <w:rPr>
                <w:rFonts w:ascii="Arial" w:hAnsi="Arial" w:cs="Arial"/>
                <w:b/>
                <w:noProof/>
              </w:rPr>
            </w:r>
            <w:r w:rsidR="00E37BC4">
              <w:rPr>
                <w:rFonts w:ascii="Arial" w:hAnsi="Arial" w:cs="Arial"/>
                <w:b/>
                <w:noProof/>
              </w:rPr>
              <w:fldChar w:fldCharType="separate"/>
            </w:r>
            <w:r w:rsidR="00E37BC4">
              <w:rPr>
                <w:rFonts w:ascii="Arial" w:hAnsi="Arial" w:cs="Arial"/>
                <w:b/>
                <w:noProof/>
              </w:rPr>
              <w:t> </w:t>
            </w:r>
            <w:r w:rsidR="00E37BC4">
              <w:rPr>
                <w:rFonts w:ascii="Arial" w:hAnsi="Arial" w:cs="Arial"/>
                <w:b/>
                <w:noProof/>
              </w:rPr>
              <w:t> </w:t>
            </w:r>
            <w:r w:rsidR="00E37BC4">
              <w:rPr>
                <w:rFonts w:ascii="Arial" w:hAnsi="Arial" w:cs="Arial"/>
                <w:b/>
                <w:noProof/>
              </w:rPr>
              <w:t> </w:t>
            </w:r>
            <w:r w:rsidR="00E37BC4">
              <w:rPr>
                <w:rFonts w:ascii="Arial" w:hAnsi="Arial" w:cs="Arial"/>
                <w:b/>
                <w:noProof/>
              </w:rPr>
              <w:t> </w:t>
            </w:r>
            <w:r w:rsidR="00E37BC4">
              <w:rPr>
                <w:rFonts w:ascii="Arial" w:hAnsi="Arial" w:cs="Arial"/>
                <w:b/>
                <w:noProof/>
              </w:rPr>
              <w:t> </w:t>
            </w:r>
            <w:r w:rsidR="00E37BC4">
              <w:rPr>
                <w:rFonts w:ascii="Arial" w:hAnsi="Arial" w:cs="Arial"/>
                <w:b/>
                <w:noProof/>
              </w:rPr>
              <w:fldChar w:fldCharType="end"/>
            </w:r>
            <w:bookmarkEnd w:id="0"/>
          </w:p>
          <w:p w14:paraId="50CDAB09" w14:textId="184B2F16" w:rsidR="00FE575F" w:rsidRDefault="00FE575F" w:rsidP="00FE57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rticipant ID: </w:t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ParticipantID"/>
                  <w:enabled/>
                  <w:calcOnExit w:val="0"/>
                  <w:statusText w:type="text" w:val="Participant ID: "/>
                  <w:textInput/>
                </w:ffData>
              </w:fldChar>
            </w:r>
            <w:bookmarkStart w:id="1" w:name="ParticipantID"/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5215" w:type="dxa"/>
          </w:tcPr>
          <w:p w14:paraId="6BFC1D62" w14:textId="1475C82E" w:rsidR="00FE575F" w:rsidRDefault="00FE575F" w:rsidP="00FE575F">
            <w:pPr>
              <w:spacing w:before="24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ate (dd/mmm/</w:t>
            </w:r>
            <w:proofErr w:type="spellStart"/>
            <w:r>
              <w:rPr>
                <w:rFonts w:ascii="Arial" w:hAnsi="Arial" w:cs="Arial"/>
                <w:b/>
                <w:bCs/>
                <w:sz w:val="24"/>
                <w:szCs w:val="24"/>
              </w:rPr>
              <w:t>yyyy</w:t>
            </w:r>
            <w:proofErr w:type="spell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): </w:t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Date1"/>
                  <w:enabled/>
                  <w:calcOnExit w:val="0"/>
                  <w:statusText w:type="text" w:val="Date (dd/mmm/yyyy): "/>
                  <w:textInput/>
                </w:ffData>
              </w:fldChar>
            </w:r>
            <w:bookmarkStart w:id="2" w:name="Date1"/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E37BC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2"/>
          </w:p>
          <w:p w14:paraId="7D276A4F" w14:textId="42002699" w:rsidR="00FE575F" w:rsidRDefault="00FE575F" w:rsidP="00FE57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tudy Visit: </w:t>
            </w:r>
            <w:r w:rsidRPr="00494922">
              <w:rPr>
                <w:rFonts w:ascii="Arial" w:hAnsi="Arial" w:cs="Arial"/>
                <w:sz w:val="24"/>
                <w:szCs w:val="24"/>
                <w:u w:val="single"/>
              </w:rPr>
              <w:t>Screening Visit</w:t>
            </w:r>
          </w:p>
        </w:tc>
      </w:tr>
    </w:tbl>
    <w:p w14:paraId="5470B306" w14:textId="77777777" w:rsidR="00727C66" w:rsidRPr="00FE575F" w:rsidRDefault="00727C66" w:rsidP="00FE575F">
      <w:pPr>
        <w:tabs>
          <w:tab w:val="left" w:pos="1365"/>
        </w:tabs>
        <w:spacing w:after="0"/>
        <w:rPr>
          <w:sz w:val="6"/>
          <w:szCs w:val="6"/>
        </w:rPr>
      </w:pPr>
    </w:p>
    <w:tbl>
      <w:tblPr>
        <w:tblStyle w:val="TableGrid"/>
        <w:tblW w:w="10980" w:type="dxa"/>
        <w:tblLayout w:type="fixed"/>
        <w:tblLook w:val="04A0" w:firstRow="1" w:lastRow="0" w:firstColumn="1" w:lastColumn="0" w:noHBand="0" w:noVBand="1"/>
      </w:tblPr>
      <w:tblGrid>
        <w:gridCol w:w="9720"/>
        <w:gridCol w:w="1260"/>
      </w:tblGrid>
      <w:tr w:rsidR="009C1421" w:rsidRPr="005473D8" w14:paraId="11A298B5" w14:textId="77777777" w:rsidTr="00FE575F">
        <w:trPr>
          <w:trHeight w:val="262"/>
          <w:tblHeader/>
        </w:trPr>
        <w:tc>
          <w:tcPr>
            <w:tcW w:w="9720" w:type="dxa"/>
            <w:shd w:val="clear" w:color="auto" w:fill="BFBFBF" w:themeFill="background1" w:themeFillShade="BF"/>
          </w:tcPr>
          <w:p w14:paraId="7BC558E7" w14:textId="77777777" w:rsidR="009C1421" w:rsidRPr="003F3472" w:rsidRDefault="009C1421" w:rsidP="009C142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Questions Regarding the Consent Process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5CF08170" w14:textId="77777777" w:rsidR="009C1421" w:rsidRPr="003F3472" w:rsidRDefault="009C1421" w:rsidP="009C142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Yes or </w:t>
            </w:r>
            <w:proofErr w:type="gramStart"/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o</w:t>
            </w:r>
            <w:proofErr w:type="gramEnd"/>
          </w:p>
        </w:tc>
      </w:tr>
      <w:tr w:rsidR="0002726F" w:rsidRPr="005473D8" w14:paraId="016CF98E" w14:textId="77777777" w:rsidTr="00FE575F">
        <w:trPr>
          <w:trHeight w:val="530"/>
        </w:trPr>
        <w:tc>
          <w:tcPr>
            <w:tcW w:w="9720" w:type="dxa"/>
          </w:tcPr>
          <w:p w14:paraId="25C90443" w14:textId="36870BF5" w:rsidR="0002726F" w:rsidRPr="003F3472" w:rsidRDefault="0002726F" w:rsidP="0002726F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 xml:space="preserve">Prior to signing the consent, was the study discussed with the participant? This is including, but not limited to, all potential risks, benefits, </w:t>
            </w:r>
            <w:proofErr w:type="gramStart"/>
            <w:r w:rsidRPr="003F3472">
              <w:rPr>
                <w:rFonts w:ascii="Arial" w:hAnsi="Arial" w:cs="Arial"/>
                <w:sz w:val="20"/>
                <w:szCs w:val="20"/>
              </w:rPr>
              <w:t>discomforts</w:t>
            </w:r>
            <w:proofErr w:type="gramEnd"/>
            <w:r w:rsidRPr="003F3472">
              <w:rPr>
                <w:rFonts w:ascii="Arial" w:hAnsi="Arial" w:cs="Arial"/>
                <w:sz w:val="20"/>
                <w:szCs w:val="20"/>
              </w:rPr>
              <w:t xml:space="preserve"> and participant responsibilities. </w:t>
            </w:r>
          </w:p>
        </w:tc>
        <w:tc>
          <w:tcPr>
            <w:tcW w:w="1260" w:type="dxa"/>
          </w:tcPr>
          <w:p w14:paraId="7DCE86F7" w14:textId="0E2D89A5" w:rsidR="0002726F" w:rsidRPr="004F5F72" w:rsidRDefault="00E37BC4" w:rsidP="0002726F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Yes"/>
                  <w:enabled/>
                  <w:calcOnExit w:val="0"/>
                  <w:statusText w:type="text" w:val="Yes. 1. Prior to signing the consent, was the study discussed with the participant? "/>
                  <w:checkBox>
                    <w:sizeAuto/>
                    <w:default w:val="0"/>
                  </w:checkBox>
                </w:ffData>
              </w:fldChar>
            </w:r>
            <w:bookmarkStart w:id="3" w:name="Q1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"/>
            <w:r w:rsidR="0002726F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02726F" w:rsidRPr="004F5F72">
              <w:rPr>
                <w:rFonts w:ascii="Arial" w:hAnsi="Arial" w:cs="Arial"/>
              </w:rPr>
              <w:t>Yes</w:t>
            </w:r>
          </w:p>
          <w:p w14:paraId="76C868E4" w14:textId="7C7A33E7" w:rsidR="0002726F" w:rsidRPr="003F3472" w:rsidRDefault="00E37BC4" w:rsidP="0002726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No"/>
                  <w:enabled/>
                  <w:calcOnExit w:val="0"/>
                  <w:statusText w:type="text" w:val="No. 1. Prior to signing the consent, was the study discussed with the participant? "/>
                  <w:checkBox>
                    <w:sizeAuto/>
                    <w:default w:val="0"/>
                  </w:checkBox>
                </w:ffData>
              </w:fldChar>
            </w:r>
            <w:bookmarkStart w:id="4" w:name="Q1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4"/>
            <w:r w:rsidR="0002726F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02726F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0E088DF4" w14:textId="77777777" w:rsidTr="00FE575F">
        <w:trPr>
          <w:trHeight w:val="20"/>
        </w:trPr>
        <w:tc>
          <w:tcPr>
            <w:tcW w:w="9720" w:type="dxa"/>
          </w:tcPr>
          <w:p w14:paraId="4CAE607A" w14:textId="31A8041C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Did the participant read the entire Informed Consent Form (ICF) at his/her own pace?</w:t>
            </w:r>
          </w:p>
        </w:tc>
        <w:tc>
          <w:tcPr>
            <w:tcW w:w="1260" w:type="dxa"/>
          </w:tcPr>
          <w:p w14:paraId="5D641071" w14:textId="54C808E3" w:rsidR="00171DC9" w:rsidRPr="004F5F72" w:rsidRDefault="00E37BC4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2Yes"/>
                  <w:enabled/>
                  <w:calcOnExit w:val="0"/>
                  <w:statusText w:type="text" w:val="Yes. 2. Did the participant read the entire Informed Consent Form (ICF) at his/her own pace? "/>
                  <w:checkBox>
                    <w:sizeAuto/>
                    <w:default w:val="0"/>
                  </w:checkBox>
                </w:ffData>
              </w:fldChar>
            </w:r>
            <w:bookmarkStart w:id="5" w:name="Q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5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26405BA5" w14:textId="79B550B4" w:rsidR="00171DC9" w:rsidRPr="005473D8" w:rsidRDefault="00E37BC4" w:rsidP="00171DC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2No"/>
                  <w:enabled/>
                  <w:calcOnExit w:val="0"/>
                  <w:statusText w:type="text" w:val="No. 2. Did the participant read the entire Informed Consent Form (ICF) at his/her own pace?"/>
                  <w:checkBox>
                    <w:sizeAuto/>
                    <w:default w:val="0"/>
                  </w:checkBox>
                </w:ffData>
              </w:fldChar>
            </w:r>
            <w:bookmarkStart w:id="6" w:name="Q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6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6E0F4A0F" w14:textId="77777777" w:rsidTr="00FE575F">
        <w:trPr>
          <w:trHeight w:val="20"/>
        </w:trPr>
        <w:tc>
          <w:tcPr>
            <w:tcW w:w="9720" w:type="dxa"/>
          </w:tcPr>
          <w:p w14:paraId="558B064D" w14:textId="312B9677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Was the participant given the opportunity to ask questions?</w:t>
            </w:r>
          </w:p>
        </w:tc>
        <w:tc>
          <w:tcPr>
            <w:tcW w:w="1260" w:type="dxa"/>
          </w:tcPr>
          <w:p w14:paraId="14E66326" w14:textId="60752933" w:rsidR="00171DC9" w:rsidRPr="004F5F72" w:rsidRDefault="00E37BC4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3Yes"/>
                  <w:enabled/>
                  <w:calcOnExit w:val="0"/>
                  <w:statusText w:type="text" w:val="Yes. 3. Was the participant given the opportunity to ask questions?"/>
                  <w:checkBox>
                    <w:sizeAuto/>
                    <w:default w:val="0"/>
                  </w:checkBox>
                </w:ffData>
              </w:fldChar>
            </w:r>
            <w:bookmarkStart w:id="7" w:name="Q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7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5938AB45" w14:textId="1AFE9E06" w:rsidR="00171DC9" w:rsidRPr="005473D8" w:rsidRDefault="00E37BC4" w:rsidP="00171DC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3No"/>
                  <w:enabled/>
                  <w:calcOnExit w:val="0"/>
                  <w:statusText w:type="text" w:val="No. 3. Was the participant given the opportunity to ask questions?"/>
                  <w:checkBox>
                    <w:sizeAuto/>
                    <w:default w:val="0"/>
                  </w:checkBox>
                </w:ffData>
              </w:fldChar>
            </w:r>
            <w:bookmarkStart w:id="8" w:name="Q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8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4FF94452" w14:textId="77777777" w:rsidTr="00FE575F">
        <w:trPr>
          <w:trHeight w:val="512"/>
        </w:trPr>
        <w:tc>
          <w:tcPr>
            <w:tcW w:w="9720" w:type="dxa"/>
          </w:tcPr>
          <w:p w14:paraId="5B99130A" w14:textId="1F47436A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Was the participant consent conducted prior to initiation of any study related procedures, including data collection or measurements?</w:t>
            </w:r>
          </w:p>
        </w:tc>
        <w:tc>
          <w:tcPr>
            <w:tcW w:w="1260" w:type="dxa"/>
          </w:tcPr>
          <w:p w14:paraId="2E666E3D" w14:textId="2357FA7B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4Yes"/>
                  <w:enabled/>
                  <w:calcOnExit w:val="0"/>
                  <w:statusText w:type="text" w:val="Yes. 4. Was the participant consent conducted prior to initiation of any study related procedures, including data collect or measurements?"/>
                  <w:checkBox>
                    <w:sizeAuto/>
                    <w:default w:val="0"/>
                  </w:checkBox>
                </w:ffData>
              </w:fldChar>
            </w:r>
            <w:bookmarkStart w:id="9" w:name="Q4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9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2DDE9B51" w14:textId="1E827739" w:rsidR="00171DC9" w:rsidRPr="005473D8" w:rsidRDefault="00A225F8" w:rsidP="00171DC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4No"/>
                  <w:enabled/>
                  <w:calcOnExit w:val="0"/>
                  <w:statusText w:type="text" w:val="No. 4. Was the participant consent conducted prior to initiation of any study related procedures, including data collect or measurements?"/>
                  <w:checkBox>
                    <w:sizeAuto/>
                    <w:default w:val="0"/>
                  </w:checkBox>
                </w:ffData>
              </w:fldChar>
            </w:r>
            <w:bookmarkStart w:id="10" w:name="Q4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0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3941A5C0" w14:textId="77777777" w:rsidTr="00FE575F">
        <w:trPr>
          <w:trHeight w:val="512"/>
        </w:trPr>
        <w:tc>
          <w:tcPr>
            <w:tcW w:w="9720" w:type="dxa"/>
          </w:tcPr>
          <w:p w14:paraId="5EE923CE" w14:textId="268098C2" w:rsidR="00171DC9" w:rsidRPr="003F3472" w:rsidDel="008078E7" w:rsidRDefault="00171DC9" w:rsidP="00171DC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Did the participant execute the ICF, HIPAA, and any other required consent documents?</w:t>
            </w:r>
          </w:p>
        </w:tc>
        <w:tc>
          <w:tcPr>
            <w:tcW w:w="1260" w:type="dxa"/>
          </w:tcPr>
          <w:p w14:paraId="0898F4B7" w14:textId="418B1270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5Yes"/>
                  <w:enabled/>
                  <w:calcOnExit w:val="0"/>
                  <w:statusText w:type="text" w:val="Yes. 5. Did the participant execute the ICF, HIPAA, and any other required consent documents?"/>
                  <w:checkBox>
                    <w:sizeAuto/>
                    <w:default w:val="0"/>
                  </w:checkBox>
                </w:ffData>
              </w:fldChar>
            </w:r>
            <w:bookmarkStart w:id="11" w:name="Q5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1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310F767F" w14:textId="5C6C4590" w:rsidR="00171DC9" w:rsidRPr="00AC2C1A" w:rsidRDefault="00A225F8" w:rsidP="00171DC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5No"/>
                  <w:enabled/>
                  <w:calcOnExit w:val="0"/>
                  <w:statusText w:type="text" w:val="No. 5. Did the participant execute the ICF, HIPAA, and any other required consent documents?"/>
                  <w:checkBox>
                    <w:sizeAuto/>
                    <w:default w:val="0"/>
                  </w:checkBox>
                </w:ffData>
              </w:fldChar>
            </w:r>
            <w:bookmarkStart w:id="12" w:name="Q5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2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0471C11B" w14:textId="77777777" w:rsidTr="00FE575F">
        <w:trPr>
          <w:trHeight w:val="458"/>
        </w:trPr>
        <w:tc>
          <w:tcPr>
            <w:tcW w:w="9720" w:type="dxa"/>
          </w:tcPr>
          <w:p w14:paraId="28BEEC16" w14:textId="0C5933FF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 xml:space="preserve">Was the participant given a copy of the signed and dated ICF? </w:t>
            </w:r>
          </w:p>
        </w:tc>
        <w:tc>
          <w:tcPr>
            <w:tcW w:w="1260" w:type="dxa"/>
          </w:tcPr>
          <w:p w14:paraId="7B8BDF79" w14:textId="0F774F8B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6Yes"/>
                  <w:enabled/>
                  <w:calcOnExit w:val="0"/>
                  <w:statusText w:type="text" w:val="Yes. 6. Was the participant given a copy of the signed and dated ICF? "/>
                  <w:checkBox>
                    <w:sizeAuto/>
                    <w:default w:val="0"/>
                  </w:checkBox>
                </w:ffData>
              </w:fldChar>
            </w:r>
            <w:bookmarkStart w:id="13" w:name="Q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3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5813A36F" w14:textId="05ED145B" w:rsidR="00171DC9" w:rsidRPr="005473D8" w:rsidRDefault="00A225F8" w:rsidP="00171DC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6No"/>
                  <w:enabled/>
                  <w:calcOnExit w:val="0"/>
                  <w:statusText w:type="text" w:val="No. 6. Was the participant given a copy of the signed and dated ICF? "/>
                  <w:checkBox>
                    <w:sizeAuto/>
                    <w:default w:val="0"/>
                  </w:checkBox>
                </w:ffData>
              </w:fldChar>
            </w:r>
            <w:bookmarkStart w:id="14" w:name="Q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4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40AB43BF" w14:textId="77777777" w:rsidTr="00FE575F">
        <w:trPr>
          <w:trHeight w:val="458"/>
        </w:trPr>
        <w:tc>
          <w:tcPr>
            <w:tcW w:w="9720" w:type="dxa"/>
          </w:tcPr>
          <w:p w14:paraId="5B0D989B" w14:textId="0552BE52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Was the consent process documented?</w:t>
            </w:r>
          </w:p>
        </w:tc>
        <w:tc>
          <w:tcPr>
            <w:tcW w:w="1260" w:type="dxa"/>
          </w:tcPr>
          <w:p w14:paraId="4AB3D8B3" w14:textId="129E9DF3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7Yes"/>
                  <w:enabled/>
                  <w:calcOnExit w:val="0"/>
                  <w:statusText w:type="text" w:val="Yes. 7. Was the consent process documented?"/>
                  <w:checkBox>
                    <w:sizeAuto/>
                    <w:default w:val="0"/>
                  </w:checkBox>
                </w:ffData>
              </w:fldChar>
            </w:r>
            <w:bookmarkStart w:id="15" w:name="Q7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5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33A449AD" w14:textId="23558DE7" w:rsidR="00171DC9" w:rsidRPr="00AC2C1A" w:rsidRDefault="00A225F8" w:rsidP="00171DC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7No"/>
                  <w:enabled/>
                  <w:calcOnExit w:val="0"/>
                  <w:statusText w:type="text" w:val="No. 7. Was the consent process documented?"/>
                  <w:checkBox>
                    <w:sizeAuto/>
                    <w:default w:val="0"/>
                  </w:checkBox>
                </w:ffData>
              </w:fldChar>
            </w:r>
            <w:bookmarkStart w:id="16" w:name="Q7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6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</w:tbl>
    <w:p w14:paraId="125CDA9E" w14:textId="0F3B91AE" w:rsidR="00FE575F" w:rsidRPr="00FE575F" w:rsidRDefault="00FE575F" w:rsidP="00FE575F">
      <w:pPr>
        <w:tabs>
          <w:tab w:val="left" w:pos="1365"/>
        </w:tabs>
        <w:spacing w:after="0"/>
        <w:rPr>
          <w:sz w:val="6"/>
          <w:szCs w:val="6"/>
        </w:rPr>
      </w:pPr>
    </w:p>
    <w:tbl>
      <w:tblPr>
        <w:tblStyle w:val="TableGrid"/>
        <w:tblW w:w="10980" w:type="dxa"/>
        <w:tblLayout w:type="fixed"/>
        <w:tblLook w:val="04A0" w:firstRow="1" w:lastRow="0" w:firstColumn="1" w:lastColumn="0" w:noHBand="0" w:noVBand="1"/>
      </w:tblPr>
      <w:tblGrid>
        <w:gridCol w:w="9720"/>
        <w:gridCol w:w="1260"/>
      </w:tblGrid>
      <w:tr w:rsidR="003F3472" w:rsidRPr="005473D8" w14:paraId="496ED122" w14:textId="6631D3B2" w:rsidTr="00FE575F">
        <w:trPr>
          <w:trHeight w:val="20"/>
          <w:tblHeader/>
        </w:trPr>
        <w:tc>
          <w:tcPr>
            <w:tcW w:w="9720" w:type="dxa"/>
          </w:tcPr>
          <w:p w14:paraId="1B09CBE1" w14:textId="667E324E" w:rsidR="003F3472" w:rsidRPr="003F3472" w:rsidRDefault="003F3472" w:rsidP="003F3472">
            <w:pPr>
              <w:pStyle w:val="ListParagraph"/>
              <w:ind w:left="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i/>
                <w:sz w:val="20"/>
                <w:szCs w:val="20"/>
              </w:rPr>
              <w:t>The Participant was asked the following questions and provided these responses</w:t>
            </w:r>
          </w:p>
        </w:tc>
        <w:tc>
          <w:tcPr>
            <w:tcW w:w="1260" w:type="dxa"/>
          </w:tcPr>
          <w:p w14:paraId="61DF2A83" w14:textId="06F116CF" w:rsidR="003F3472" w:rsidRPr="005473D8" w:rsidRDefault="00FE575F" w:rsidP="003F3472">
            <w:pPr>
              <w:rPr>
                <w:rFonts w:ascii="Calibri" w:hAnsi="Calibri"/>
                <w:noProof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Yes or </w:t>
            </w:r>
            <w:proofErr w:type="gramStart"/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o</w:t>
            </w:r>
            <w:proofErr w:type="gramEnd"/>
          </w:p>
        </w:tc>
      </w:tr>
      <w:tr w:rsidR="00171DC9" w:rsidRPr="005473D8" w14:paraId="25F1798D" w14:textId="5DD718C1" w:rsidTr="00FE575F">
        <w:trPr>
          <w:trHeight w:val="20"/>
        </w:trPr>
        <w:tc>
          <w:tcPr>
            <w:tcW w:w="9720" w:type="dxa"/>
          </w:tcPr>
          <w:p w14:paraId="3B59F49F" w14:textId="4EA22021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Can you withdraw from this research at any time?</w:t>
            </w:r>
          </w:p>
        </w:tc>
        <w:tc>
          <w:tcPr>
            <w:tcW w:w="1260" w:type="dxa"/>
          </w:tcPr>
          <w:p w14:paraId="74ADE9E9" w14:textId="37FC7BED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8Yes"/>
                  <w:enabled/>
                  <w:calcOnExit w:val="0"/>
                  <w:statusText w:type="text" w:val="Yes. 8. Can you withdraw from this research at any time?"/>
                  <w:checkBox>
                    <w:sizeAuto/>
                    <w:default w:val="0"/>
                  </w:checkBox>
                </w:ffData>
              </w:fldChar>
            </w:r>
            <w:bookmarkStart w:id="17" w:name="Q8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7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76654413" w14:textId="31963CB9" w:rsidR="00171DC9" w:rsidRPr="005473D8" w:rsidRDefault="00A225F8" w:rsidP="00171DC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8No"/>
                  <w:enabled/>
                  <w:calcOnExit w:val="0"/>
                  <w:statusText w:type="text" w:val="No. 8. Can you withdraw from this research at any time?"/>
                  <w:checkBox>
                    <w:sizeAuto/>
                    <w:default w:val="0"/>
                  </w:checkBox>
                </w:ffData>
              </w:fldChar>
            </w:r>
            <w:bookmarkStart w:id="18" w:name="Q8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8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61F4E328" w14:textId="0A686A98" w:rsidTr="00FE575F">
        <w:trPr>
          <w:trHeight w:val="20"/>
        </w:trPr>
        <w:tc>
          <w:tcPr>
            <w:tcW w:w="9720" w:type="dxa"/>
          </w:tcPr>
          <w:p w14:paraId="560A105A" w14:textId="1289A173" w:rsidR="00171DC9" w:rsidRPr="00EE073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If you participate in this research, are you guaranteed to receive the active [intervention]?</w:t>
            </w:r>
          </w:p>
        </w:tc>
        <w:tc>
          <w:tcPr>
            <w:tcW w:w="1260" w:type="dxa"/>
          </w:tcPr>
          <w:p w14:paraId="2847C650" w14:textId="62B6BD0B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9Yes"/>
                  <w:enabled/>
                  <w:calcOnExit w:val="0"/>
                  <w:statusText w:type="text" w:val="Yes. 9. If you participate in this research, are you guaranteed to receive the active [intervention]?"/>
                  <w:checkBox>
                    <w:sizeAuto/>
                    <w:default w:val="0"/>
                  </w:checkBox>
                </w:ffData>
              </w:fldChar>
            </w:r>
            <w:bookmarkStart w:id="19" w:name="Q9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9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47CB6BD7" w14:textId="7E84B5C1" w:rsidR="00171DC9" w:rsidRPr="005473D8" w:rsidRDefault="00A225F8" w:rsidP="00171DC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NoQ9"/>
                  <w:enabled/>
                  <w:calcOnExit w:val="0"/>
                  <w:statusText w:type="text" w:val="No. 9. If you participate in this research, are you guaranteed to receive the active [intervention]?"/>
                  <w:checkBox>
                    <w:sizeAuto/>
                    <w:default w:val="0"/>
                  </w:checkBox>
                </w:ffData>
              </w:fldChar>
            </w:r>
            <w:bookmarkStart w:id="20" w:name="NoQ9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0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29E39660" w14:textId="30A32C9B" w:rsidTr="00FE575F">
        <w:trPr>
          <w:trHeight w:val="20"/>
        </w:trPr>
        <w:tc>
          <w:tcPr>
            <w:tcW w:w="9720" w:type="dxa"/>
          </w:tcPr>
          <w:p w14:paraId="0ABB5D63" w14:textId="6355CA74" w:rsidR="00171DC9" w:rsidRPr="00EE073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Protocol Specific question 1</w:t>
            </w:r>
          </w:p>
        </w:tc>
        <w:tc>
          <w:tcPr>
            <w:tcW w:w="1260" w:type="dxa"/>
          </w:tcPr>
          <w:p w14:paraId="05BAA7F0" w14:textId="24CBDA5B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0Yes"/>
                  <w:enabled/>
                  <w:calcOnExit w:val="0"/>
                  <w:statusText w:type="text" w:val="Yes. 10. Protocol Specific question 1"/>
                  <w:checkBox>
                    <w:sizeAuto/>
                    <w:default w:val="0"/>
                  </w:checkBox>
                </w:ffData>
              </w:fldChar>
            </w:r>
            <w:bookmarkStart w:id="21" w:name="Q10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1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2CCF5B05" w14:textId="3E7B8B6D" w:rsidR="00171DC9" w:rsidRPr="005473D8" w:rsidRDefault="00A225F8" w:rsidP="00171DC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0No"/>
                  <w:enabled/>
                  <w:calcOnExit w:val="0"/>
                  <w:statusText w:type="text" w:val="No. 10. Protocol Specific question 1"/>
                  <w:checkBox>
                    <w:sizeAuto/>
                    <w:default w:val="0"/>
                  </w:checkBox>
                </w:ffData>
              </w:fldChar>
            </w:r>
            <w:bookmarkStart w:id="22" w:name="Q10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2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43BF51D2" w14:textId="16B978B0" w:rsidTr="00FE575F">
        <w:trPr>
          <w:trHeight w:val="20"/>
        </w:trPr>
        <w:tc>
          <w:tcPr>
            <w:tcW w:w="9720" w:type="dxa"/>
          </w:tcPr>
          <w:p w14:paraId="1B0CA643" w14:textId="46F0D959" w:rsidR="00171DC9" w:rsidRPr="00EE073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Protocol Specific question 2</w:t>
            </w:r>
          </w:p>
        </w:tc>
        <w:tc>
          <w:tcPr>
            <w:tcW w:w="1260" w:type="dxa"/>
          </w:tcPr>
          <w:p w14:paraId="5A226FA0" w14:textId="56C9F964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YesQ11"/>
                  <w:enabled/>
                  <w:calcOnExit w:val="0"/>
                  <w:statusText w:type="text" w:val="Yes 11. Protocol Specific question 2"/>
                  <w:checkBox>
                    <w:sizeAuto/>
                    <w:default w:val="0"/>
                  </w:checkBox>
                </w:ffData>
              </w:fldChar>
            </w:r>
            <w:bookmarkStart w:id="23" w:name="YesQ11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3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411E5568" w14:textId="6B20F18B" w:rsidR="00171DC9" w:rsidRPr="005473D8" w:rsidRDefault="00A225F8" w:rsidP="00171DC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NoQ11"/>
                  <w:enabled/>
                  <w:calcOnExit w:val="0"/>
                  <w:statusText w:type="text" w:val="No. 11. Protocol Specific question 2"/>
                  <w:checkBox>
                    <w:sizeAuto/>
                    <w:default w:val="0"/>
                  </w:checkBox>
                </w:ffData>
              </w:fldChar>
            </w:r>
            <w:bookmarkStart w:id="24" w:name="NoQ11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4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1E628F6A" w14:textId="73CC4369" w:rsidTr="00FE575F">
        <w:trPr>
          <w:trHeight w:val="20"/>
        </w:trPr>
        <w:tc>
          <w:tcPr>
            <w:tcW w:w="9720" w:type="dxa"/>
          </w:tcPr>
          <w:p w14:paraId="1DB2B35E" w14:textId="5305CA86" w:rsidR="00171DC9" w:rsidRPr="00EE073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Protocol Specific question 3</w:t>
            </w:r>
          </w:p>
        </w:tc>
        <w:tc>
          <w:tcPr>
            <w:tcW w:w="1260" w:type="dxa"/>
          </w:tcPr>
          <w:p w14:paraId="54A88A42" w14:textId="3144DF68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2Yes"/>
                  <w:enabled/>
                  <w:calcOnExit w:val="0"/>
                  <w:statusText w:type="text" w:val="Yes. 12. Protocol Specific question 3"/>
                  <w:checkBox>
                    <w:sizeAuto/>
                    <w:default w:val="0"/>
                  </w:checkBox>
                </w:ffData>
              </w:fldChar>
            </w:r>
            <w:bookmarkStart w:id="25" w:name="Q1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5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3BB809F3" w14:textId="0C0278F8" w:rsidR="00171DC9" w:rsidRPr="005473D8" w:rsidRDefault="00A225F8" w:rsidP="00171DC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2No"/>
                  <w:enabled/>
                  <w:calcOnExit w:val="0"/>
                  <w:statusText w:type="text" w:val="No. 12. Protocol Specific question 3"/>
                  <w:checkBox>
                    <w:sizeAuto/>
                    <w:default w:val="0"/>
                  </w:checkBox>
                </w:ffData>
              </w:fldChar>
            </w:r>
            <w:bookmarkStart w:id="26" w:name="Q1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6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4377FD30" w14:textId="04348DA5" w:rsidTr="00FE575F">
        <w:trPr>
          <w:trHeight w:val="20"/>
        </w:trPr>
        <w:tc>
          <w:tcPr>
            <w:tcW w:w="9720" w:type="dxa"/>
          </w:tcPr>
          <w:p w14:paraId="46248AB5" w14:textId="6FA9E893" w:rsidR="00171DC9" w:rsidRPr="00EE073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Could you experience [known side effects]?</w:t>
            </w:r>
          </w:p>
        </w:tc>
        <w:tc>
          <w:tcPr>
            <w:tcW w:w="1260" w:type="dxa"/>
          </w:tcPr>
          <w:p w14:paraId="0E816D70" w14:textId="2DA281B0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3Yes"/>
                  <w:enabled/>
                  <w:calcOnExit w:val="0"/>
                  <w:statusText w:type="text" w:val="Yes. 13. Could you experience [known side effects]?"/>
                  <w:checkBox>
                    <w:sizeAuto/>
                    <w:default w:val="0"/>
                  </w:checkBox>
                </w:ffData>
              </w:fldChar>
            </w:r>
            <w:bookmarkStart w:id="27" w:name="Q1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7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69FDAA37" w14:textId="1A7B26B1" w:rsidR="00171DC9" w:rsidRPr="005473D8" w:rsidRDefault="00A225F8" w:rsidP="00171DC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3No"/>
                  <w:enabled/>
                  <w:calcOnExit w:val="0"/>
                  <w:statusText w:type="text" w:val="No. 13. Could you experience [known side effects]?"/>
                  <w:checkBox>
                    <w:sizeAuto/>
                    <w:default w:val="0"/>
                  </w:checkBox>
                </w:ffData>
              </w:fldChar>
            </w:r>
            <w:bookmarkStart w:id="28" w:name="Q1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8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5473D8" w14:paraId="6E21E58E" w14:textId="3387F3CB" w:rsidTr="00FE575F">
        <w:trPr>
          <w:trHeight w:val="20"/>
        </w:trPr>
        <w:tc>
          <w:tcPr>
            <w:tcW w:w="9720" w:type="dxa"/>
          </w:tcPr>
          <w:p w14:paraId="6D38F8EB" w14:textId="794BB89D" w:rsidR="00171DC9" w:rsidRPr="00EE073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Should you tell the study staff if you have any planned vacations or time away from home scheduled in the next [Study period]?</w:t>
            </w:r>
          </w:p>
        </w:tc>
        <w:tc>
          <w:tcPr>
            <w:tcW w:w="1260" w:type="dxa"/>
          </w:tcPr>
          <w:p w14:paraId="62E8DA28" w14:textId="71A89E1E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YesQ14"/>
                  <w:enabled/>
                  <w:calcOnExit w:val="0"/>
                  <w:statusText w:type="text" w:val="Yes. 14. Should you tell the study staff if you have any planned vacations or time away from home scheduled in the next [Study period]?"/>
                  <w:checkBox>
                    <w:sizeAuto/>
                    <w:default w:val="0"/>
                  </w:checkBox>
                </w:ffData>
              </w:fldChar>
            </w:r>
            <w:bookmarkStart w:id="29" w:name="YesQ14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9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7CEB68D6" w14:textId="5D616521" w:rsidR="00171DC9" w:rsidRPr="005473D8" w:rsidRDefault="00A225F8" w:rsidP="00171DC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NoQ14"/>
                  <w:enabled/>
                  <w:calcOnExit w:val="0"/>
                  <w:statusText w:type="text" w:val="No. 14. Should you tell the study staff if you have any planned vacations or time away from home scheduled in the next [Study period]?"/>
                  <w:checkBox>
                    <w:sizeAuto/>
                    <w:default w:val="0"/>
                  </w:checkBox>
                </w:ffData>
              </w:fldChar>
            </w:r>
            <w:bookmarkStart w:id="30" w:name="NoQ14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0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3F3472" w:rsidRPr="005473D8" w14:paraId="29B4F37C" w14:textId="62A63787" w:rsidTr="00FE575F">
        <w:trPr>
          <w:trHeight w:val="350"/>
        </w:trPr>
        <w:tc>
          <w:tcPr>
            <w:tcW w:w="9720" w:type="dxa"/>
          </w:tcPr>
          <w:p w14:paraId="257076B1" w14:textId="6D6F840D" w:rsidR="003F3472" w:rsidRPr="003F3472" w:rsidRDefault="003F3472" w:rsidP="003F3472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How many visits will you need to complete?</w:t>
            </w:r>
          </w:p>
        </w:tc>
        <w:tc>
          <w:tcPr>
            <w:tcW w:w="1260" w:type="dxa"/>
          </w:tcPr>
          <w:p w14:paraId="08290BC3" w14:textId="1314B67C" w:rsidR="003F3472" w:rsidRPr="005473D8" w:rsidRDefault="00A225F8" w:rsidP="00FE575F">
            <w:r>
              <w:fldChar w:fldCharType="begin">
                <w:ffData>
                  <w:name w:val="Q15"/>
                  <w:enabled/>
                  <w:calcOnExit w:val="0"/>
                  <w:statusText w:type="text" w:val="15. How many visits will you need to complete?"/>
                  <w:textInput/>
                </w:ffData>
              </w:fldChar>
            </w:r>
            <w:bookmarkStart w:id="31" w:name="Q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</w:tr>
      <w:tr w:rsidR="00171DC9" w:rsidRPr="005473D8" w14:paraId="74D1B60B" w14:textId="3EC4CA8F" w:rsidTr="00FE575F">
        <w:trPr>
          <w:trHeight w:val="530"/>
        </w:trPr>
        <w:tc>
          <w:tcPr>
            <w:tcW w:w="9720" w:type="dxa"/>
          </w:tcPr>
          <w:p w14:paraId="4106328E" w14:textId="227E4BDA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i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Did the participant provide correct answers to all questions 8 through 16</w:t>
            </w:r>
            <w:r w:rsidRPr="003F3472">
              <w:rPr>
                <w:rFonts w:ascii="Arial" w:hAnsi="Arial" w:cs="Arial"/>
                <w:i/>
                <w:sz w:val="20"/>
                <w:szCs w:val="20"/>
              </w:rPr>
              <w:t xml:space="preserve">? (If </w:t>
            </w:r>
            <w:proofErr w:type="gramStart"/>
            <w:r w:rsidRPr="003F3472">
              <w:rPr>
                <w:rFonts w:ascii="Arial" w:hAnsi="Arial" w:cs="Arial"/>
                <w:i/>
                <w:sz w:val="20"/>
                <w:szCs w:val="20"/>
              </w:rPr>
              <w:t>Yes</w:t>
            </w:r>
            <w:proofErr w:type="gramEnd"/>
            <w:r w:rsidRPr="003F3472">
              <w:rPr>
                <w:rFonts w:ascii="Arial" w:hAnsi="Arial" w:cs="Arial"/>
                <w:i/>
                <w:sz w:val="20"/>
                <w:szCs w:val="20"/>
              </w:rPr>
              <w:t>, skip Questions 17 and 18)</w:t>
            </w:r>
          </w:p>
        </w:tc>
        <w:tc>
          <w:tcPr>
            <w:tcW w:w="1260" w:type="dxa"/>
          </w:tcPr>
          <w:p w14:paraId="6D4A5D9E" w14:textId="5680BD34" w:rsidR="00171DC9" w:rsidRPr="004F5F72" w:rsidRDefault="00A225F8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6Yes"/>
                  <w:enabled/>
                  <w:calcOnExit w:val="0"/>
                  <w:statusText w:type="text" w:val="Yes. 16. Did the participant provide correct answers to all questions 8 through 16? (If Yes, skip Questions 17 and 18)"/>
                  <w:checkBox>
                    <w:sizeAuto/>
                    <w:default w:val="0"/>
                  </w:checkBox>
                </w:ffData>
              </w:fldChar>
            </w:r>
            <w:bookmarkStart w:id="32" w:name="Q1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2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25CE4249" w14:textId="6D1A45D8" w:rsidR="00171DC9" w:rsidRPr="005473D8" w:rsidRDefault="00A225F8" w:rsidP="00171DC9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6No"/>
                  <w:enabled/>
                  <w:calcOnExit w:val="0"/>
                  <w:statusText w:type="text" w:val="No. 16. Did the participant provide correct answers to all questions 8 through 16? (If Yes, skip Questions 17 and 18)"/>
                  <w:checkBox>
                    <w:sizeAuto/>
                    <w:default w:val="0"/>
                  </w:checkBox>
                </w:ffData>
              </w:fldChar>
            </w:r>
            <w:bookmarkStart w:id="33" w:name="Q1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3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</w:tbl>
    <w:p w14:paraId="2C41C7CC" w14:textId="1E9BA8AB" w:rsidR="00A70972" w:rsidRDefault="00A70972" w:rsidP="00FE575F">
      <w:pPr>
        <w:tabs>
          <w:tab w:val="left" w:pos="1365"/>
        </w:tabs>
        <w:spacing w:after="0"/>
        <w:rPr>
          <w:sz w:val="6"/>
          <w:szCs w:val="6"/>
        </w:rPr>
      </w:pP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9720"/>
        <w:gridCol w:w="1260"/>
      </w:tblGrid>
      <w:tr w:rsidR="006B0B13" w:rsidRPr="006B0B13" w14:paraId="3B5C5C5F" w14:textId="698D9426" w:rsidTr="00FE575F">
        <w:trPr>
          <w:tblHeader/>
        </w:trPr>
        <w:tc>
          <w:tcPr>
            <w:tcW w:w="9720" w:type="dxa"/>
          </w:tcPr>
          <w:p w14:paraId="729AA410" w14:textId="73FCCA1D" w:rsidR="006B0B13" w:rsidRPr="003F3472" w:rsidRDefault="006B0B13" w:rsidP="006B0B13">
            <w:pPr>
              <w:tabs>
                <w:tab w:val="left" w:pos="1365"/>
              </w:tabs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i/>
                <w:sz w:val="20"/>
                <w:szCs w:val="20"/>
              </w:rPr>
              <w:t>For all questions for which the Participant provided incorrect answers</w:t>
            </w:r>
          </w:p>
        </w:tc>
        <w:tc>
          <w:tcPr>
            <w:tcW w:w="1260" w:type="dxa"/>
          </w:tcPr>
          <w:p w14:paraId="3194FA8A" w14:textId="6E194A1B" w:rsidR="006B0B13" w:rsidRPr="006B0B13" w:rsidRDefault="00FE575F" w:rsidP="003A56AE">
            <w:pPr>
              <w:tabs>
                <w:tab w:val="left" w:pos="1365"/>
              </w:tabs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Yes or </w:t>
            </w:r>
            <w:proofErr w:type="gramStart"/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o</w:t>
            </w:r>
            <w:proofErr w:type="gramEnd"/>
          </w:p>
        </w:tc>
      </w:tr>
      <w:tr w:rsidR="00171DC9" w:rsidRPr="006B0B13" w14:paraId="630A8BF3" w14:textId="389B6660" w:rsidTr="00FE575F">
        <w:tc>
          <w:tcPr>
            <w:tcW w:w="9720" w:type="dxa"/>
          </w:tcPr>
          <w:p w14:paraId="615072FD" w14:textId="427B9F68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If the participant did not answer all questions correctly, did you review the ICF with the participant and ask again?</w:t>
            </w:r>
          </w:p>
        </w:tc>
        <w:tc>
          <w:tcPr>
            <w:tcW w:w="1260" w:type="dxa"/>
          </w:tcPr>
          <w:p w14:paraId="0FA0D8A7" w14:textId="1D512D96" w:rsidR="00171DC9" w:rsidRPr="004F5F72" w:rsidRDefault="00884A21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7Yes"/>
                  <w:enabled/>
                  <w:calcOnExit w:val="0"/>
                  <w:statusText w:type="text" w:val="Yes. 17. If the participant did not answer all questions correctly, did you review the ICF with the participant and ask again?"/>
                  <w:checkBox>
                    <w:sizeAuto/>
                    <w:default w:val="0"/>
                  </w:checkBox>
                </w:ffData>
              </w:fldChar>
            </w:r>
            <w:bookmarkStart w:id="34" w:name="Q17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4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665842E0" w14:textId="1A6BBF4C" w:rsidR="00171DC9" w:rsidRPr="00AC2C1A" w:rsidRDefault="00884A21" w:rsidP="00171DC9">
            <w:pPr>
              <w:tabs>
                <w:tab w:val="left" w:pos="1365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7No"/>
                  <w:enabled/>
                  <w:calcOnExit w:val="0"/>
                  <w:statusText w:type="text" w:val="No. 17. If the participant did not answer all questions correctly, did you review the ICF with the participant and ask again?"/>
                  <w:checkBox>
                    <w:sizeAuto/>
                    <w:default w:val="0"/>
                  </w:checkBox>
                </w:ffData>
              </w:fldChar>
            </w:r>
            <w:bookmarkStart w:id="35" w:name="Q17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5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  <w:tr w:rsidR="00171DC9" w:rsidRPr="006B0B13" w14:paraId="0DE72682" w14:textId="30FAC20E" w:rsidTr="00FE575F">
        <w:tc>
          <w:tcPr>
            <w:tcW w:w="9720" w:type="dxa"/>
          </w:tcPr>
          <w:p w14:paraId="26A7DDCB" w14:textId="42F31AEC" w:rsidR="00171DC9" w:rsidRPr="003F3472" w:rsidRDefault="00171DC9" w:rsidP="00171DC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For all questions you reviewed again with the participant, did the participant demonstrate understanding?</w:t>
            </w:r>
          </w:p>
        </w:tc>
        <w:tc>
          <w:tcPr>
            <w:tcW w:w="1260" w:type="dxa"/>
          </w:tcPr>
          <w:p w14:paraId="245F25AC" w14:textId="2A7C5206" w:rsidR="00171DC9" w:rsidRPr="004F5F72" w:rsidRDefault="00884A21" w:rsidP="00171DC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8Yes"/>
                  <w:enabled/>
                  <w:calcOnExit w:val="0"/>
                  <w:statusText w:type="text" w:val="Yes. 18. For all questions you reviewed again with the participant, did the participant demonstrate understanding?"/>
                  <w:checkBox>
                    <w:sizeAuto/>
                    <w:default w:val="0"/>
                  </w:checkBox>
                </w:ffData>
              </w:fldChar>
            </w:r>
            <w:bookmarkStart w:id="36" w:name="Q18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6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Yes</w:t>
            </w:r>
          </w:p>
          <w:p w14:paraId="10F47989" w14:textId="7BF07122" w:rsidR="00171DC9" w:rsidRPr="00AC2C1A" w:rsidRDefault="00884A21" w:rsidP="00171DC9">
            <w:pPr>
              <w:tabs>
                <w:tab w:val="left" w:pos="1365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8No"/>
                  <w:enabled/>
                  <w:calcOnExit w:val="0"/>
                  <w:statusText w:type="text" w:val="No. 18. For all questions you reviewed again with the participant, did the participant demonstrate understanding?"/>
                  <w:checkBox>
                    <w:sizeAuto/>
                    <w:default w:val="0"/>
                  </w:checkBox>
                </w:ffData>
              </w:fldChar>
            </w:r>
            <w:bookmarkStart w:id="37" w:name="Q18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7"/>
            <w:r w:rsidR="00171DC9"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="00171DC9" w:rsidRPr="004F5F72">
              <w:rPr>
                <w:rFonts w:ascii="Arial" w:hAnsi="Arial" w:cs="Arial"/>
              </w:rPr>
              <w:t>No</w:t>
            </w:r>
          </w:p>
        </w:tc>
      </w:tr>
    </w:tbl>
    <w:p w14:paraId="7423F114" w14:textId="72802921" w:rsidR="007C7648" w:rsidRPr="00FE575F" w:rsidRDefault="007C7648" w:rsidP="00EF5921">
      <w:pPr>
        <w:tabs>
          <w:tab w:val="left" w:pos="1365"/>
        </w:tabs>
        <w:spacing w:before="120" w:after="0" w:line="240" w:lineRule="auto"/>
        <w:rPr>
          <w:rFonts w:ascii="Arial" w:hAnsi="Arial" w:cs="Arial"/>
          <w:sz w:val="18"/>
          <w:szCs w:val="18"/>
        </w:rPr>
      </w:pPr>
      <w:r w:rsidRPr="003F3472">
        <w:rPr>
          <w:rFonts w:ascii="Arial" w:hAnsi="Arial" w:cs="Arial"/>
          <w:sz w:val="20"/>
          <w:szCs w:val="20"/>
        </w:rPr>
        <w:t xml:space="preserve">Date and Time </w:t>
      </w:r>
      <w:r w:rsidR="007848F3" w:rsidRPr="003F3472">
        <w:rPr>
          <w:rFonts w:ascii="Arial" w:hAnsi="Arial" w:cs="Arial"/>
          <w:sz w:val="20"/>
          <w:szCs w:val="20"/>
        </w:rPr>
        <w:t>Informed Consent Form Signed and Effective</w:t>
      </w:r>
      <w:r w:rsidRPr="003F3472">
        <w:rPr>
          <w:rFonts w:ascii="Arial" w:hAnsi="Arial" w:cs="Arial"/>
          <w:sz w:val="20"/>
          <w:szCs w:val="20"/>
        </w:rPr>
        <w:t>:</w:t>
      </w:r>
      <w:r w:rsidR="00FE575F" w:rsidRPr="00B77CFB">
        <w:rPr>
          <w:rFonts w:ascii="Arial" w:hAnsi="Arial" w:cs="Arial"/>
          <w:b/>
          <w:bCs/>
        </w:rPr>
        <w:t xml:space="preserve"> </w:t>
      </w:r>
      <w:r w:rsidR="00FE575F" w:rsidRPr="00B77CFB">
        <w:rPr>
          <w:rFonts w:ascii="Arial" w:hAnsi="Arial" w:cs="Arial"/>
        </w:rPr>
        <w:t>(dd/mmm/</w:t>
      </w:r>
      <w:proofErr w:type="spellStart"/>
      <w:r w:rsidR="00FE575F" w:rsidRPr="00B77CFB">
        <w:rPr>
          <w:rFonts w:ascii="Arial" w:hAnsi="Arial" w:cs="Arial"/>
        </w:rPr>
        <w:t>yyyy</w:t>
      </w:r>
      <w:proofErr w:type="spellEnd"/>
      <w:r w:rsidR="00FE575F" w:rsidRPr="00B77CFB">
        <w:rPr>
          <w:rFonts w:ascii="Arial" w:hAnsi="Arial" w:cs="Arial"/>
        </w:rPr>
        <w:t>):</w:t>
      </w:r>
      <w:r w:rsidRPr="003A56AE">
        <w:t xml:space="preserve"> </w:t>
      </w:r>
      <w:r w:rsidR="00BD3C08">
        <w:fldChar w:fldCharType="begin">
          <w:ffData>
            <w:name w:val="Date3"/>
            <w:enabled/>
            <w:calcOnExit w:val="0"/>
            <w:helpText w:type="text" w:val="Date Informed Consent Form Signed and Effective: (dd/mmm/yyyy): "/>
            <w:statusText w:type="text" w:val="Date Informed Consent Form Signed and Effective  (dd/mmm/yyyy): "/>
            <w:textInput/>
          </w:ffData>
        </w:fldChar>
      </w:r>
      <w:bookmarkStart w:id="38" w:name="Date3"/>
      <w:r w:rsidR="00BD3C08">
        <w:instrText xml:space="preserve"> FORMTEXT </w:instrText>
      </w:r>
      <w:r w:rsidR="00BD3C08">
        <w:fldChar w:fldCharType="separate"/>
      </w:r>
      <w:r w:rsidR="00BD3C08">
        <w:rPr>
          <w:noProof/>
        </w:rPr>
        <w:t> </w:t>
      </w:r>
      <w:r w:rsidR="00BD3C08">
        <w:rPr>
          <w:noProof/>
        </w:rPr>
        <w:t> </w:t>
      </w:r>
      <w:r w:rsidR="00BD3C08">
        <w:rPr>
          <w:noProof/>
        </w:rPr>
        <w:t> </w:t>
      </w:r>
      <w:r w:rsidR="00BD3C08">
        <w:rPr>
          <w:noProof/>
        </w:rPr>
        <w:t> </w:t>
      </w:r>
      <w:r w:rsidR="00BD3C08">
        <w:rPr>
          <w:noProof/>
        </w:rPr>
        <w:t> </w:t>
      </w:r>
      <w:r w:rsidR="00BD3C08">
        <w:fldChar w:fldCharType="end"/>
      </w:r>
      <w:bookmarkEnd w:id="38"/>
      <w:r w:rsidR="00884A21">
        <w:t xml:space="preserve"> </w:t>
      </w:r>
      <w:r w:rsidRPr="003F3472">
        <w:rPr>
          <w:rFonts w:ascii="Arial" w:hAnsi="Arial" w:cs="Arial"/>
          <w:sz w:val="18"/>
          <w:szCs w:val="18"/>
          <w:lang w:val="fr-FR"/>
        </w:rPr>
        <w:t>(00:00 – 23:59)</w:t>
      </w:r>
      <w:r w:rsidR="00FE575F">
        <w:rPr>
          <w:rFonts w:ascii="Arial" w:hAnsi="Arial" w:cs="Arial"/>
          <w:sz w:val="18"/>
          <w:szCs w:val="18"/>
          <w:lang w:val="fr-FR"/>
        </w:rPr>
        <w:t xml:space="preserve"> </w:t>
      </w:r>
      <w:r w:rsidR="00884A21">
        <w:rPr>
          <w:rFonts w:ascii="Arial" w:hAnsi="Arial" w:cs="Arial"/>
          <w:sz w:val="18"/>
          <w:szCs w:val="18"/>
          <w:lang w:val="fr-FR"/>
        </w:rPr>
        <w:fldChar w:fldCharType="begin">
          <w:ffData>
            <w:name w:val="Time"/>
            <w:enabled/>
            <w:calcOnExit w:val="0"/>
            <w:statusText w:type="text" w:val="Date and Time Informed Consent Form Signed and Effective: (00:00 - 23:59)"/>
            <w:textInput/>
          </w:ffData>
        </w:fldChar>
      </w:r>
      <w:bookmarkStart w:id="39" w:name="Time"/>
      <w:r w:rsidR="00884A21">
        <w:rPr>
          <w:rFonts w:ascii="Arial" w:hAnsi="Arial" w:cs="Arial"/>
          <w:sz w:val="18"/>
          <w:szCs w:val="18"/>
          <w:lang w:val="fr-FR"/>
        </w:rPr>
        <w:instrText xml:space="preserve"> FORMTEXT </w:instrText>
      </w:r>
      <w:r w:rsidR="00884A21">
        <w:rPr>
          <w:rFonts w:ascii="Arial" w:hAnsi="Arial" w:cs="Arial"/>
          <w:sz w:val="18"/>
          <w:szCs w:val="18"/>
          <w:lang w:val="fr-FR"/>
        </w:rPr>
      </w:r>
      <w:r w:rsidR="00884A21">
        <w:rPr>
          <w:rFonts w:ascii="Arial" w:hAnsi="Arial" w:cs="Arial"/>
          <w:sz w:val="18"/>
          <w:szCs w:val="18"/>
          <w:lang w:val="fr-FR"/>
        </w:rPr>
        <w:fldChar w:fldCharType="separate"/>
      </w:r>
      <w:r w:rsidR="00884A21">
        <w:rPr>
          <w:rFonts w:ascii="Arial" w:hAnsi="Arial" w:cs="Arial"/>
          <w:noProof/>
          <w:sz w:val="18"/>
          <w:szCs w:val="18"/>
          <w:lang w:val="fr-FR"/>
        </w:rPr>
        <w:t> </w:t>
      </w:r>
      <w:r w:rsidR="00884A21">
        <w:rPr>
          <w:rFonts w:ascii="Arial" w:hAnsi="Arial" w:cs="Arial"/>
          <w:noProof/>
          <w:sz w:val="18"/>
          <w:szCs w:val="18"/>
          <w:lang w:val="fr-FR"/>
        </w:rPr>
        <w:t> </w:t>
      </w:r>
      <w:r w:rsidR="00884A21">
        <w:rPr>
          <w:rFonts w:ascii="Arial" w:hAnsi="Arial" w:cs="Arial"/>
          <w:noProof/>
          <w:sz w:val="18"/>
          <w:szCs w:val="18"/>
          <w:lang w:val="fr-FR"/>
        </w:rPr>
        <w:t> </w:t>
      </w:r>
      <w:r w:rsidR="00884A21">
        <w:rPr>
          <w:rFonts w:ascii="Arial" w:hAnsi="Arial" w:cs="Arial"/>
          <w:noProof/>
          <w:sz w:val="18"/>
          <w:szCs w:val="18"/>
          <w:lang w:val="fr-FR"/>
        </w:rPr>
        <w:t> </w:t>
      </w:r>
      <w:r w:rsidR="00884A21">
        <w:rPr>
          <w:rFonts w:ascii="Arial" w:hAnsi="Arial" w:cs="Arial"/>
          <w:noProof/>
          <w:sz w:val="18"/>
          <w:szCs w:val="18"/>
          <w:lang w:val="fr-FR"/>
        </w:rPr>
        <w:t> </w:t>
      </w:r>
      <w:r w:rsidR="00884A21">
        <w:rPr>
          <w:rFonts w:ascii="Arial" w:hAnsi="Arial" w:cs="Arial"/>
          <w:sz w:val="18"/>
          <w:szCs w:val="18"/>
          <w:lang w:val="fr-FR"/>
        </w:rPr>
        <w:fldChar w:fldCharType="end"/>
      </w:r>
      <w:bookmarkEnd w:id="39"/>
    </w:p>
    <w:p w14:paraId="2C328247" w14:textId="3036A41D" w:rsidR="00F262F9" w:rsidRPr="003F3472" w:rsidRDefault="000A6A74" w:rsidP="00EF5921">
      <w:pPr>
        <w:tabs>
          <w:tab w:val="left" w:pos="990"/>
        </w:tabs>
        <w:spacing w:before="240" w:after="0"/>
        <w:rPr>
          <w:rFonts w:ascii="Arial" w:hAnsi="Arial" w:cs="Arial"/>
          <w:sz w:val="20"/>
          <w:szCs w:val="20"/>
          <w:lang w:val="fr-FR"/>
        </w:rPr>
      </w:pPr>
      <w:r w:rsidRPr="003F3472">
        <w:rPr>
          <w:rFonts w:ascii="Arial" w:hAnsi="Arial" w:cs="Arial"/>
          <w:sz w:val="20"/>
          <w:szCs w:val="20"/>
        </w:rPr>
        <w:t>C</w:t>
      </w:r>
      <w:r w:rsidR="007C7648" w:rsidRPr="003F3472">
        <w:rPr>
          <w:rFonts w:ascii="Arial" w:hAnsi="Arial" w:cs="Arial"/>
          <w:sz w:val="20"/>
          <w:szCs w:val="20"/>
        </w:rPr>
        <w:t>ompleted by</w:t>
      </w:r>
      <w:r w:rsidRPr="003F3472">
        <w:rPr>
          <w:rFonts w:ascii="Arial" w:hAnsi="Arial" w:cs="Arial"/>
          <w:sz w:val="20"/>
          <w:szCs w:val="20"/>
          <w:lang w:val="fr-FR"/>
        </w:rPr>
        <w:t xml:space="preserve"> </w:t>
      </w:r>
      <w:r w:rsidRPr="003F3472">
        <w:rPr>
          <w:rFonts w:ascii="Arial" w:hAnsi="Arial" w:cs="Arial"/>
          <w:sz w:val="20"/>
          <w:szCs w:val="20"/>
        </w:rPr>
        <w:t>(Signature)</w:t>
      </w:r>
      <w:r w:rsidR="007C7648" w:rsidRPr="003F3472">
        <w:rPr>
          <w:rFonts w:ascii="Arial" w:hAnsi="Arial" w:cs="Arial"/>
          <w:sz w:val="20"/>
          <w:szCs w:val="20"/>
        </w:rPr>
        <w:t xml:space="preserve">: </w:t>
      </w:r>
      <w:r w:rsidR="003301F1">
        <w:rPr>
          <w:rFonts w:ascii="Arial" w:hAnsi="Arial" w:cs="Arial"/>
          <w:sz w:val="20"/>
          <w:szCs w:val="20"/>
        </w:rPr>
        <w:fldChar w:fldCharType="begin">
          <w:ffData>
            <w:name w:val="Signature"/>
            <w:enabled/>
            <w:calcOnExit w:val="0"/>
            <w:statusText w:type="text" w:val="Completed by (Signature):   (End of Form)"/>
            <w:textInput/>
          </w:ffData>
        </w:fldChar>
      </w:r>
      <w:bookmarkStart w:id="40" w:name="Signature"/>
      <w:r w:rsidR="003301F1">
        <w:rPr>
          <w:rFonts w:ascii="Arial" w:hAnsi="Arial" w:cs="Arial"/>
          <w:sz w:val="20"/>
          <w:szCs w:val="20"/>
        </w:rPr>
        <w:instrText xml:space="preserve"> FORMTEXT </w:instrText>
      </w:r>
      <w:r w:rsidR="003301F1">
        <w:rPr>
          <w:rFonts w:ascii="Arial" w:hAnsi="Arial" w:cs="Arial"/>
          <w:sz w:val="20"/>
          <w:szCs w:val="20"/>
        </w:rPr>
      </w:r>
      <w:r w:rsidR="003301F1">
        <w:rPr>
          <w:rFonts w:ascii="Arial" w:hAnsi="Arial" w:cs="Arial"/>
          <w:sz w:val="20"/>
          <w:szCs w:val="20"/>
        </w:rPr>
        <w:fldChar w:fldCharType="separate"/>
      </w:r>
      <w:r w:rsidR="003301F1">
        <w:rPr>
          <w:rFonts w:ascii="Arial" w:hAnsi="Arial" w:cs="Arial"/>
          <w:noProof/>
          <w:sz w:val="20"/>
          <w:szCs w:val="20"/>
        </w:rPr>
        <w:t> </w:t>
      </w:r>
      <w:r w:rsidR="003301F1">
        <w:rPr>
          <w:rFonts w:ascii="Arial" w:hAnsi="Arial" w:cs="Arial"/>
          <w:noProof/>
          <w:sz w:val="20"/>
          <w:szCs w:val="20"/>
        </w:rPr>
        <w:t> </w:t>
      </w:r>
      <w:r w:rsidR="003301F1">
        <w:rPr>
          <w:rFonts w:ascii="Arial" w:hAnsi="Arial" w:cs="Arial"/>
          <w:noProof/>
          <w:sz w:val="20"/>
          <w:szCs w:val="20"/>
        </w:rPr>
        <w:t> </w:t>
      </w:r>
      <w:r w:rsidR="003301F1">
        <w:rPr>
          <w:rFonts w:ascii="Arial" w:hAnsi="Arial" w:cs="Arial"/>
          <w:noProof/>
          <w:sz w:val="20"/>
          <w:szCs w:val="20"/>
        </w:rPr>
        <w:t> </w:t>
      </w:r>
      <w:r w:rsidR="003301F1">
        <w:rPr>
          <w:rFonts w:ascii="Arial" w:hAnsi="Arial" w:cs="Arial"/>
          <w:noProof/>
          <w:sz w:val="20"/>
          <w:szCs w:val="20"/>
        </w:rPr>
        <w:t> </w:t>
      </w:r>
      <w:r w:rsidR="003301F1">
        <w:rPr>
          <w:rFonts w:ascii="Arial" w:hAnsi="Arial" w:cs="Arial"/>
          <w:sz w:val="20"/>
          <w:szCs w:val="20"/>
        </w:rPr>
        <w:fldChar w:fldCharType="end"/>
      </w:r>
      <w:bookmarkEnd w:id="40"/>
    </w:p>
    <w:p w14:paraId="26157D16" w14:textId="77777777" w:rsidR="0026342E" w:rsidRDefault="0026342E" w:rsidP="00EF5921">
      <w:pPr>
        <w:pStyle w:val="Footer"/>
        <w:spacing w:before="120"/>
        <w:rPr>
          <w:rFonts w:ascii="Arial" w:hAnsi="Arial" w:cs="Arial"/>
          <w:i/>
          <w:sz w:val="16"/>
          <w:szCs w:val="16"/>
        </w:rPr>
        <w:sectPr w:rsidR="0026342E" w:rsidSect="0026342E">
          <w:type w:val="continuous"/>
          <w:pgSz w:w="12240" w:h="15840" w:code="1"/>
          <w:pgMar w:top="288" w:right="720" w:bottom="288" w:left="720" w:header="0" w:footer="432" w:gutter="0"/>
          <w:cols w:space="720"/>
          <w:docGrid w:linePitch="360"/>
        </w:sectPr>
      </w:pPr>
    </w:p>
    <w:p w14:paraId="672EB72E" w14:textId="77777777" w:rsidR="00FE575F" w:rsidRPr="003F3472" w:rsidRDefault="00FE575F" w:rsidP="00EF5921">
      <w:pPr>
        <w:pStyle w:val="Footer"/>
        <w:spacing w:before="120"/>
        <w:rPr>
          <w:rFonts w:ascii="Arial" w:hAnsi="Arial" w:cs="Arial"/>
          <w:i/>
          <w:sz w:val="16"/>
          <w:szCs w:val="16"/>
        </w:rPr>
      </w:pPr>
      <w:proofErr w:type="spellStart"/>
      <w:r w:rsidRPr="003F3472">
        <w:rPr>
          <w:rFonts w:ascii="Arial" w:hAnsi="Arial" w:cs="Arial"/>
          <w:i/>
          <w:sz w:val="16"/>
          <w:szCs w:val="16"/>
        </w:rPr>
        <w:t>Version_</w:t>
      </w:r>
      <w:r>
        <w:rPr>
          <w:rFonts w:ascii="Arial" w:hAnsi="Arial" w:cs="Arial"/>
          <w:i/>
          <w:sz w:val="16"/>
          <w:szCs w:val="16"/>
        </w:rPr>
        <w:t>November</w:t>
      </w:r>
      <w:proofErr w:type="spellEnd"/>
      <w:r w:rsidRPr="003F3472">
        <w:rPr>
          <w:rFonts w:ascii="Arial" w:hAnsi="Arial" w:cs="Arial"/>
          <w:i/>
          <w:sz w:val="16"/>
          <w:szCs w:val="16"/>
        </w:rPr>
        <w:t xml:space="preserve"> 2020</w:t>
      </w:r>
    </w:p>
    <w:sectPr w:rsidR="00FE575F" w:rsidRPr="003F3472" w:rsidSect="0026342E">
      <w:type w:val="continuous"/>
      <w:pgSz w:w="12240" w:h="15840" w:code="1"/>
      <w:pgMar w:top="288" w:right="720" w:bottom="288" w:left="720" w:header="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E4981" w14:textId="77777777" w:rsidR="00462041" w:rsidRDefault="00462041" w:rsidP="00E16359">
      <w:pPr>
        <w:spacing w:after="0" w:line="240" w:lineRule="auto"/>
      </w:pPr>
      <w:r>
        <w:separator/>
      </w:r>
    </w:p>
  </w:endnote>
  <w:endnote w:type="continuationSeparator" w:id="0">
    <w:p w14:paraId="0CEBDD72" w14:textId="77777777" w:rsidR="00462041" w:rsidRDefault="00462041" w:rsidP="00E16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DC9AF" w14:textId="19FCDAF1" w:rsidR="002A2771" w:rsidRPr="003F3472" w:rsidRDefault="006479F5" w:rsidP="00EF5921">
    <w:pPr>
      <w:pStyle w:val="Footer"/>
      <w:tabs>
        <w:tab w:val="clear" w:pos="9360"/>
        <w:tab w:val="right" w:pos="10800"/>
      </w:tabs>
      <w:rPr>
        <w:rFonts w:ascii="Arial" w:hAnsi="Arial" w:cs="Arial"/>
        <w:sz w:val="16"/>
        <w:szCs w:val="16"/>
      </w:rPr>
    </w:pPr>
    <w:proofErr w:type="spellStart"/>
    <w:r>
      <w:rPr>
        <w:rFonts w:ascii="Arial" w:hAnsi="Arial" w:cs="Arial"/>
        <w:sz w:val="16"/>
        <w:szCs w:val="16"/>
      </w:rPr>
      <w:t>MS_</w:t>
    </w:r>
    <w:r w:rsidR="002A2771" w:rsidRPr="003F3472">
      <w:rPr>
        <w:rFonts w:ascii="Arial" w:hAnsi="Arial" w:cs="Arial"/>
        <w:sz w:val="16"/>
        <w:szCs w:val="16"/>
      </w:rPr>
      <w:t>Informed</w:t>
    </w:r>
    <w:proofErr w:type="spellEnd"/>
    <w:r w:rsidR="002A2771" w:rsidRPr="003F3472">
      <w:rPr>
        <w:rFonts w:ascii="Arial" w:hAnsi="Arial" w:cs="Arial"/>
        <w:sz w:val="16"/>
        <w:szCs w:val="16"/>
      </w:rPr>
      <w:t xml:space="preserve"> Consent Process </w:t>
    </w:r>
    <w:r w:rsidR="00494922">
      <w:rPr>
        <w:rFonts w:ascii="Arial" w:hAnsi="Arial" w:cs="Arial"/>
        <w:sz w:val="16"/>
        <w:szCs w:val="16"/>
      </w:rPr>
      <w:t>Checklist</w:t>
    </w:r>
    <w:r w:rsidR="002A2771" w:rsidRPr="003F3472">
      <w:rPr>
        <w:rFonts w:ascii="Arial" w:hAnsi="Arial" w:cs="Arial"/>
        <w:sz w:val="16"/>
        <w:szCs w:val="16"/>
      </w:rPr>
      <w:tab/>
    </w:r>
    <w:r w:rsidR="002A2771" w:rsidRPr="003F3472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52683343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16"/>
              <w:szCs w:val="16"/>
            </w:rPr>
            <w:id w:val="-1297673436"/>
            <w:docPartObj>
              <w:docPartGallery w:val="Page Numbers (Top of Page)"/>
              <w:docPartUnique/>
            </w:docPartObj>
          </w:sdtPr>
          <w:sdtContent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FC402" w14:textId="77777777" w:rsidR="00462041" w:rsidRDefault="00462041" w:rsidP="00E16359">
      <w:pPr>
        <w:spacing w:after="0" w:line="240" w:lineRule="auto"/>
      </w:pPr>
      <w:r>
        <w:separator/>
      </w:r>
    </w:p>
  </w:footnote>
  <w:footnote w:type="continuationSeparator" w:id="0">
    <w:p w14:paraId="01F067CB" w14:textId="77777777" w:rsidR="00462041" w:rsidRDefault="00462041" w:rsidP="00E163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1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0FBB2832"/>
    <w:multiLevelType w:val="hybridMultilevel"/>
    <w:tmpl w:val="3BAA6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A358F7"/>
    <w:multiLevelType w:val="hybridMultilevel"/>
    <w:tmpl w:val="95208F0A"/>
    <w:lvl w:ilvl="0" w:tplc="F6024E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249D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D835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5228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2E6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AEC0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A0A30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4F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5CB0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5B54F2A"/>
    <w:multiLevelType w:val="hybridMultilevel"/>
    <w:tmpl w:val="6BB2E2CA"/>
    <w:lvl w:ilvl="0" w:tplc="E77C31BC">
      <w:start w:val="1"/>
      <w:numFmt w:val="decimal"/>
      <w:lvlText w:val="%1."/>
      <w:lvlJc w:val="left"/>
      <w:pPr>
        <w:ind w:left="5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27CC9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1B1D9C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654EFE"/>
    <w:multiLevelType w:val="hybridMultilevel"/>
    <w:tmpl w:val="3FBEA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97541">
    <w:abstractNumId w:val="0"/>
  </w:num>
  <w:num w:numId="2" w16cid:durableId="2085760561">
    <w:abstractNumId w:val="2"/>
  </w:num>
  <w:num w:numId="3" w16cid:durableId="201940357">
    <w:abstractNumId w:val="1"/>
  </w:num>
  <w:num w:numId="4" w16cid:durableId="105120220">
    <w:abstractNumId w:val="5"/>
  </w:num>
  <w:num w:numId="5" w16cid:durableId="178782902">
    <w:abstractNumId w:val="3"/>
  </w:num>
  <w:num w:numId="6" w16cid:durableId="6522933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TIyszS0sLQ0MDVS0lEKTi0uzszPAykwrgUAKnN29iwAAAA="/>
  </w:docVars>
  <w:rsids>
    <w:rsidRoot w:val="00E16359"/>
    <w:rsid w:val="0002726F"/>
    <w:rsid w:val="0006098C"/>
    <w:rsid w:val="00081988"/>
    <w:rsid w:val="000869CB"/>
    <w:rsid w:val="000A18EC"/>
    <w:rsid w:val="000A6A74"/>
    <w:rsid w:val="000B2E08"/>
    <w:rsid w:val="000C3505"/>
    <w:rsid w:val="000D76A7"/>
    <w:rsid w:val="000F7952"/>
    <w:rsid w:val="00102D75"/>
    <w:rsid w:val="00111D4E"/>
    <w:rsid w:val="00142B5D"/>
    <w:rsid w:val="0014338A"/>
    <w:rsid w:val="00144D85"/>
    <w:rsid w:val="00156814"/>
    <w:rsid w:val="00171DC9"/>
    <w:rsid w:val="001E6B9A"/>
    <w:rsid w:val="001F68D8"/>
    <w:rsid w:val="002027BF"/>
    <w:rsid w:val="00205ACF"/>
    <w:rsid w:val="0026342E"/>
    <w:rsid w:val="00281FEF"/>
    <w:rsid w:val="002930A8"/>
    <w:rsid w:val="00294EDC"/>
    <w:rsid w:val="00297E7C"/>
    <w:rsid w:val="002A2771"/>
    <w:rsid w:val="002A4D56"/>
    <w:rsid w:val="002F1D64"/>
    <w:rsid w:val="00306857"/>
    <w:rsid w:val="003301F1"/>
    <w:rsid w:val="0034108E"/>
    <w:rsid w:val="00384DCC"/>
    <w:rsid w:val="003A56AE"/>
    <w:rsid w:val="003B2183"/>
    <w:rsid w:val="003E2031"/>
    <w:rsid w:val="003F3472"/>
    <w:rsid w:val="003F5DFF"/>
    <w:rsid w:val="0040403F"/>
    <w:rsid w:val="00460998"/>
    <w:rsid w:val="00462041"/>
    <w:rsid w:val="00474420"/>
    <w:rsid w:val="00490952"/>
    <w:rsid w:val="00494922"/>
    <w:rsid w:val="004A78EB"/>
    <w:rsid w:val="004C3B25"/>
    <w:rsid w:val="004C55BA"/>
    <w:rsid w:val="004D59F7"/>
    <w:rsid w:val="004F5F72"/>
    <w:rsid w:val="0050633E"/>
    <w:rsid w:val="00525329"/>
    <w:rsid w:val="005473D8"/>
    <w:rsid w:val="005640D6"/>
    <w:rsid w:val="005E2215"/>
    <w:rsid w:val="005E55B7"/>
    <w:rsid w:val="005E6147"/>
    <w:rsid w:val="005F2686"/>
    <w:rsid w:val="00607260"/>
    <w:rsid w:val="00607584"/>
    <w:rsid w:val="00617068"/>
    <w:rsid w:val="00637B8F"/>
    <w:rsid w:val="006403DA"/>
    <w:rsid w:val="00640750"/>
    <w:rsid w:val="00643D3C"/>
    <w:rsid w:val="006479F5"/>
    <w:rsid w:val="006557E0"/>
    <w:rsid w:val="006702D8"/>
    <w:rsid w:val="006930CD"/>
    <w:rsid w:val="006B0B13"/>
    <w:rsid w:val="006B3E5C"/>
    <w:rsid w:val="006F7C0F"/>
    <w:rsid w:val="00727C66"/>
    <w:rsid w:val="00741587"/>
    <w:rsid w:val="00756A93"/>
    <w:rsid w:val="0077402F"/>
    <w:rsid w:val="007848F3"/>
    <w:rsid w:val="00791643"/>
    <w:rsid w:val="007C7648"/>
    <w:rsid w:val="007E14BC"/>
    <w:rsid w:val="00803860"/>
    <w:rsid w:val="00803E1B"/>
    <w:rsid w:val="008078E7"/>
    <w:rsid w:val="00822E2F"/>
    <w:rsid w:val="00826280"/>
    <w:rsid w:val="0086119A"/>
    <w:rsid w:val="00862752"/>
    <w:rsid w:val="00871FF1"/>
    <w:rsid w:val="00884A21"/>
    <w:rsid w:val="008E0BC0"/>
    <w:rsid w:val="00907A07"/>
    <w:rsid w:val="00942E05"/>
    <w:rsid w:val="00955611"/>
    <w:rsid w:val="00974369"/>
    <w:rsid w:val="009861CA"/>
    <w:rsid w:val="009B3AA7"/>
    <w:rsid w:val="009C1421"/>
    <w:rsid w:val="009D3194"/>
    <w:rsid w:val="009F219C"/>
    <w:rsid w:val="00A225F8"/>
    <w:rsid w:val="00A22E6F"/>
    <w:rsid w:val="00A46EBA"/>
    <w:rsid w:val="00A5296B"/>
    <w:rsid w:val="00A6759D"/>
    <w:rsid w:val="00A70972"/>
    <w:rsid w:val="00A90768"/>
    <w:rsid w:val="00AC2C1A"/>
    <w:rsid w:val="00AD1098"/>
    <w:rsid w:val="00AE09E5"/>
    <w:rsid w:val="00B01195"/>
    <w:rsid w:val="00B165DE"/>
    <w:rsid w:val="00B57BDA"/>
    <w:rsid w:val="00B853B3"/>
    <w:rsid w:val="00B914D4"/>
    <w:rsid w:val="00BA0404"/>
    <w:rsid w:val="00BA0BA3"/>
    <w:rsid w:val="00BD3C08"/>
    <w:rsid w:val="00BF70FC"/>
    <w:rsid w:val="00C411BA"/>
    <w:rsid w:val="00C47898"/>
    <w:rsid w:val="00C86497"/>
    <w:rsid w:val="00CC3EB5"/>
    <w:rsid w:val="00CD57FB"/>
    <w:rsid w:val="00CE0FDB"/>
    <w:rsid w:val="00D06624"/>
    <w:rsid w:val="00D77216"/>
    <w:rsid w:val="00DB4AF2"/>
    <w:rsid w:val="00DC3872"/>
    <w:rsid w:val="00DD3362"/>
    <w:rsid w:val="00DD5AFA"/>
    <w:rsid w:val="00DF53B1"/>
    <w:rsid w:val="00DF6AF7"/>
    <w:rsid w:val="00DF6E1D"/>
    <w:rsid w:val="00E10E5D"/>
    <w:rsid w:val="00E16359"/>
    <w:rsid w:val="00E37BC4"/>
    <w:rsid w:val="00E74C75"/>
    <w:rsid w:val="00EE0732"/>
    <w:rsid w:val="00EE2C72"/>
    <w:rsid w:val="00EF5921"/>
    <w:rsid w:val="00F00B6A"/>
    <w:rsid w:val="00F21A95"/>
    <w:rsid w:val="00F262F9"/>
    <w:rsid w:val="00F6152A"/>
    <w:rsid w:val="00FB48E3"/>
    <w:rsid w:val="00FB6654"/>
    <w:rsid w:val="00FC7563"/>
    <w:rsid w:val="00FE575F"/>
    <w:rsid w:val="00FE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D18D6"/>
  <w15:docId w15:val="{9151FE07-913D-42EB-98CD-543A0F4D0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F72"/>
  </w:style>
  <w:style w:type="paragraph" w:styleId="Heading1">
    <w:name w:val="heading 1"/>
    <w:basedOn w:val="Heading2"/>
    <w:next w:val="Normal"/>
    <w:link w:val="Heading1Char"/>
    <w:uiPriority w:val="9"/>
    <w:qFormat/>
    <w:rsid w:val="00FE575F"/>
    <w:pPr>
      <w:spacing w:after="0"/>
      <w:outlineLvl w:val="0"/>
    </w:pPr>
    <w:rPr>
      <w:b/>
      <w:bCs/>
      <w:i w:val="0"/>
      <w:iCs w:val="0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FE575F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575F"/>
    <w:pPr>
      <w:widowControl w:val="0"/>
      <w:jc w:val="center"/>
      <w:outlineLvl w:val="2"/>
    </w:pPr>
    <w:rPr>
      <w:rFonts w:ascii="Arial" w:hAnsi="Arial" w:cs="Arial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359"/>
  </w:style>
  <w:style w:type="paragraph" w:styleId="Footer">
    <w:name w:val="footer"/>
    <w:basedOn w:val="Normal"/>
    <w:link w:val="Foot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359"/>
  </w:style>
  <w:style w:type="paragraph" w:styleId="BalloonText">
    <w:name w:val="Balloon Text"/>
    <w:basedOn w:val="Normal"/>
    <w:link w:val="BalloonTextChar"/>
    <w:uiPriority w:val="99"/>
    <w:semiHidden/>
    <w:unhideWhenUsed/>
    <w:rsid w:val="00E163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35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097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4789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952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E575F"/>
    <w:rPr>
      <w:rFonts w:ascii="Arial" w:hAnsi="Arial" w:cs="Arial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E575F"/>
    <w:rPr>
      <w:rFonts w:ascii="Arial" w:hAnsi="Arial" w:cs="Arial"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E575F"/>
    <w:rPr>
      <w:rFonts w:ascii="Arial" w:hAnsi="Arial" w:cs="Arial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43D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BE1A0B23F7042BF74DC45D10E0E5A" ma:contentTypeVersion="11" ma:contentTypeDescription="Create a new document." ma:contentTypeScope="" ma:versionID="1c0c59086b6a1b58614420fede1a6123">
  <xsd:schema xmlns:xsd="http://www.w3.org/2001/XMLSchema" xmlns:xs="http://www.w3.org/2001/XMLSchema" xmlns:p="http://schemas.microsoft.com/office/2006/metadata/properties" xmlns:ns2="40689e81-8e1d-4cb9-9c46-2811b843d223" xmlns:ns3="26d1b6b3-883c-4be2-bfcf-f0d31b4eacef" targetNamespace="http://schemas.microsoft.com/office/2006/metadata/properties" ma:root="true" ma:fieldsID="1f00220cdfd5399af5c71d8835481946" ns2:_="" ns3:_="">
    <xsd:import namespace="40689e81-8e1d-4cb9-9c46-2811b843d223"/>
    <xsd:import namespace="26d1b6b3-883c-4be2-bfcf-f0d31b4eac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89e81-8e1d-4cb9-9c46-2811b843d2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1b6b3-883c-4be2-bfcf-f0d31b4ea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47486-30AB-4A39-9899-8EF5262E3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A7B51D-23F4-4408-B26C-76C3F095C3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AA7BF-53B3-400A-BB55-DA4BB6BBB3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EDADAC-2784-4858-9CED-DB42D9248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89e81-8e1d-4cb9-9c46-2811b843d223"/>
    <ds:schemaRef ds:uri="26d1b6b3-883c-4be2-bfcf-f0d31b4eac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E: Sample Informed Consent Process Checklist</vt:lpstr>
    </vt:vector>
  </TitlesOfParts>
  <Company>Altarum Institute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E: Sample Informed Consent Process Checklist</dc:title>
  <dc:subject>Multi-Site template for Multi Site template for Sample Protocol Deviation Log</dc:subject>
  <dc:creator>National Institute of Arthritis and Musculoskeletal and Skin Diseases</dc:creator>
  <cp:keywords>National Institute of Arthritis and Musculoskeletal and Skin Diseases; NIAMS; Sample Informed Consent Process Checklist Form; multi-site;</cp:keywords>
  <cp:lastModifiedBy>Guy Hendrickson</cp:lastModifiedBy>
  <cp:revision>5</cp:revision>
  <cp:lastPrinted>2019-08-05T19:04:00Z</cp:lastPrinted>
  <dcterms:created xsi:type="dcterms:W3CDTF">2022-02-28T20:52:00Z</dcterms:created>
  <dcterms:modified xsi:type="dcterms:W3CDTF">2022-10-05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BE1A0B23F7042BF74DC45D10E0E5A</vt:lpwstr>
  </property>
</Properties>
</file>